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C12071" w14:textId="77777777" w:rsidR="008154F1" w:rsidRDefault="008154F1" w:rsidP="008154F1">
      <w:pPr>
        <w:pStyle w:val="Title"/>
        <w:rPr>
          <w:rFonts w:eastAsia="Times New Roman"/>
        </w:rPr>
      </w:pPr>
    </w:p>
    <w:p w14:paraId="7B1685E9" w14:textId="6430AF47" w:rsidR="008154F1" w:rsidRDefault="008154F1" w:rsidP="008154F1">
      <w:pPr>
        <w:pStyle w:val="Title"/>
        <w:rPr>
          <w:rFonts w:eastAsia="Times New Roman"/>
        </w:rPr>
      </w:pPr>
      <w:r w:rsidRPr="008154F1">
        <w:rPr>
          <w:rFonts w:eastAsia="Times New Roman"/>
        </w:rPr>
        <w:t>Source Code</w:t>
      </w:r>
      <w:r>
        <w:rPr>
          <w:rFonts w:eastAsia="Times New Roman"/>
        </w:rPr>
        <w:br/>
      </w:r>
      <w:r w:rsidRPr="008154F1">
        <w:rPr>
          <w:rStyle w:val="Heading1Char"/>
        </w:rPr>
        <w:t>Section 6, Lecture 42</w:t>
      </w:r>
    </w:p>
    <w:p w14:paraId="2E665667" w14:textId="77777777" w:rsidR="008154F1" w:rsidRPr="008154F1" w:rsidRDefault="008154F1" w:rsidP="008154F1"/>
    <w:p w14:paraId="2A1C41FE" w14:textId="77777777" w:rsidR="008154F1" w:rsidRPr="008154F1" w:rsidRDefault="008154F1" w:rsidP="008154F1">
      <w:pPr>
        <w:rPr>
          <w:sz w:val="28"/>
        </w:rPr>
      </w:pPr>
      <w:r w:rsidRPr="008154F1">
        <w:rPr>
          <w:sz w:val="28"/>
        </w:rPr>
        <w:t>The downloadable project is in the resources folder.</w:t>
      </w:r>
    </w:p>
    <w:p w14:paraId="057042CE" w14:textId="33827653" w:rsidR="00CD7238" w:rsidRPr="008154F1" w:rsidRDefault="008154F1" w:rsidP="008154F1">
      <w:pPr>
        <w:rPr>
          <w:sz w:val="28"/>
        </w:rPr>
      </w:pPr>
      <w:r w:rsidRPr="008154F1">
        <w:rPr>
          <w:sz w:val="28"/>
        </w:rPr>
        <w:t>As for the source itself, if you want to simply copy and paste them, they are presented below: </w:t>
      </w:r>
      <w:r>
        <w:rPr>
          <w:sz w:val="28"/>
        </w:rPr>
        <w:br/>
      </w:r>
    </w:p>
    <w:p w14:paraId="54B19055" w14:textId="77777777" w:rsidR="008154F1" w:rsidRPr="008154F1" w:rsidRDefault="008154F1" w:rsidP="008154F1">
      <w:pPr>
        <w:rPr>
          <w:sz w:val="24"/>
        </w:rPr>
      </w:pPr>
      <w:r w:rsidRPr="008154F1">
        <w:rPr>
          <w:sz w:val="24"/>
        </w:rPr>
        <w:t>/</w:t>
      </w:r>
      <w:proofErr w:type="spellStart"/>
      <w:r w:rsidRPr="008154F1">
        <w:rPr>
          <w:sz w:val="24"/>
        </w:rPr>
        <w:t>src</w:t>
      </w:r>
      <w:proofErr w:type="spellEnd"/>
      <w:r w:rsidRPr="008154F1">
        <w:rPr>
          <w:sz w:val="24"/>
        </w:rPr>
        <w:t>/Components/</w:t>
      </w:r>
      <w:proofErr w:type="spellStart"/>
      <w:r w:rsidRPr="008154F1">
        <w:rPr>
          <w:sz w:val="24"/>
        </w:rPr>
        <w:t>AddPhoto</w:t>
      </w:r>
      <w:proofErr w:type="spellEnd"/>
      <w:r w:rsidRPr="008154F1">
        <w:rPr>
          <w:sz w:val="24"/>
        </w:rPr>
        <w:t>:</w:t>
      </w:r>
    </w:p>
    <w:p w14:paraId="19FFFD23" w14:textId="1ECBFB44" w:rsidR="008154F1" w:rsidRPr="008154F1" w:rsidRDefault="008154F1" w:rsidP="008154F1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8154F1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0C9EE35C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tends Component {  </w:t>
      </w:r>
    </w:p>
    <w:p w14:paraId="46850A60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ructor(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78EBE96D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uper(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0D66F1AA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.bind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this)  </w:t>
      </w:r>
    </w:p>
    <w:p w14:paraId="4151ABFF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5403A0A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andleSubmit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event) {  </w:t>
      </w:r>
    </w:p>
    <w:p w14:paraId="3BFF7AC2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vent.preventDefault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53153852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mageLink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ven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arget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elements.link.value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01E8571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description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ven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arget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elements.description.value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DF23038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2F30AB0A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umber(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ew Date()),  </w:t>
      </w:r>
    </w:p>
    <w:p w14:paraId="791E582D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description,  </w:t>
      </w:r>
    </w:p>
    <w:p w14:paraId="1C29A35F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46D3215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C26F670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(description &amp;&amp;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{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DC92A57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onAddPhoto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  </w:t>
      </w:r>
    </w:p>
    <w:p w14:paraId="196A04A1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34050BC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565F146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2E5CE04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</w:t>
      </w:r>
    </w:p>
    <w:p w14:paraId="551D4326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EA5DE85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1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1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C568CBB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orm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F619170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orm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Submit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D1555AC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ext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Link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link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684751C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ext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Desciption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description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28D93E8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utton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utton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C6FF1DC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orm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D9E892B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6012763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550E90B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2C090A03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1D1E5B6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C66620B" w14:textId="77777777" w:rsidR="008154F1" w:rsidRPr="008154F1" w:rsidRDefault="008154F1" w:rsidP="008154F1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7997CFF" w14:textId="710FFE3F" w:rsidR="008154F1" w:rsidRDefault="008154F1" w:rsidP="008154F1"/>
    <w:p w14:paraId="0D99A170" w14:textId="77777777" w:rsidR="008154F1" w:rsidRDefault="008154F1" w:rsidP="008154F1"/>
    <w:p w14:paraId="0B410A7D" w14:textId="5093103B" w:rsidR="008154F1" w:rsidRDefault="008154F1" w:rsidP="008154F1">
      <w:pPr>
        <w:rPr>
          <w:sz w:val="28"/>
        </w:rPr>
      </w:pPr>
      <w:r w:rsidRPr="008154F1">
        <w:rPr>
          <w:sz w:val="28"/>
        </w:rPr>
        <w:t>/</w:t>
      </w:r>
      <w:proofErr w:type="spellStart"/>
      <w:r w:rsidRPr="008154F1">
        <w:rPr>
          <w:sz w:val="28"/>
        </w:rPr>
        <w:t>src</w:t>
      </w:r>
      <w:proofErr w:type="spellEnd"/>
      <w:r w:rsidRPr="008154F1">
        <w:rPr>
          <w:sz w:val="28"/>
        </w:rPr>
        <w:t>/Components/Main:</w:t>
      </w:r>
    </w:p>
    <w:p w14:paraId="34E2883E" w14:textId="71918012" w:rsidR="008154F1" w:rsidRDefault="008154F1" w:rsidP="008154F1">
      <w:pPr>
        <w:rPr>
          <w:sz w:val="28"/>
        </w:rPr>
      </w:pPr>
    </w:p>
    <w:p w14:paraId="0EA2E52F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1A3EE2F7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Title from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itle'  </w:t>
      </w:r>
    </w:p>
    <w:p w14:paraId="7995DB9E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spellStart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05173DF4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spellStart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67B06F5D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Route} from 'react-router-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76AD25B0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Main extends Component {  </w:t>
      </w:r>
    </w:p>
    <w:p w14:paraId="6B8BC825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ructor(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6C8A3357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uper(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0CE09335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his.state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1E7C22CF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: [{  </w:t>
      </w:r>
    </w:p>
    <w:p w14:paraId="1B502EC7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0,  </w:t>
      </w:r>
    </w:p>
    <w:p w14:paraId="6E1F3805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beautiful landscape",  </w:t>
      </w:r>
    </w:p>
    <w:p w14:paraId="3EB50CB4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image.jimcdn.com/app/cms/image/transf/none/path/sa6549607c78f5c11/image/i4eeacaa2dbf12d6d/version/1490299332/most-beautiful-landscapes-in-europe-lofoten-european-best-destinations-copyright-iakov-kalinin.jpg" +  </w:t>
      </w:r>
    </w:p>
    <w:p w14:paraId="42B53D04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3919321_1443393332_n.jpg"  </w:t>
      </w:r>
    </w:p>
    <w:p w14:paraId="3DF2A44F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, {  </w:t>
      </w:r>
    </w:p>
    <w:p w14:paraId="20964D15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1,  </w:t>
      </w:r>
    </w:p>
    <w:p w14:paraId="4117E510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Aliens???",  </w:t>
      </w:r>
    </w:p>
    <w:p w14:paraId="4CBB66C3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img.purch.com/rc/640x415/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HR0cDovL3d3dy5zcGFjZS5jb20vaW1hZ2VzL2kvMDAwLzA3Mi84NTEvb3JpZ2luYWwvc3BhY2V4LWlyaWRpdW00LWxhdW5jaC10YXJpcS1tYWxpay5qcGc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" +  </w:t>
      </w:r>
    </w:p>
    <w:p w14:paraId="4C621969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08323785_735653395_n.jpg"  </w:t>
      </w:r>
    </w:p>
    <w:p w14:paraId="6A75B16D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, {  </w:t>
      </w:r>
    </w:p>
    <w:p w14:paraId="40248C19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2,  </w:t>
      </w:r>
    </w:p>
    <w:p w14:paraId="551F6B54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On a vacation!",  </w:t>
      </w:r>
    </w:p>
    <w:p w14:paraId="316563F6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fm.cnbc.com/applications/cnbc.com/resources/img/editorial/2017/08/24/104670887-VacationExplainsTHUMBWEB.1910x1000.jpg"  </w:t>
      </w:r>
    </w:p>
    <w:p w14:paraId="19B8A42B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]  </w:t>
      </w:r>
    </w:p>
    <w:p w14:paraId="5B7ECA41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A220824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his.removePhoto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removePhoto.bind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this)  </w:t>
      </w:r>
    </w:p>
    <w:p w14:paraId="769F0F76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F211F85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movePhoto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Removed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44C322AF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ole.log(</w:t>
      </w:r>
      <w:proofErr w:type="spellStart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Removed.description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0D166699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setState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state) =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{  </w:t>
      </w:r>
    </w:p>
    <w:p w14:paraId="2F6AB8F3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: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posts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lter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 !==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Removed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2C46130D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)  </w:t>
      </w:r>
    </w:p>
    <w:p w14:paraId="1755AC39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CBCB9A8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Submitted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7F2B4FA6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setState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t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{  </w:t>
      </w:r>
    </w:p>
    <w:p w14:paraId="3B9B898B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: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posts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ncat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[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Submitted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)  </w:t>
      </w:r>
    </w:p>
    <w:p w14:paraId="58F8653F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)  </w:t>
      </w:r>
    </w:p>
    <w:p w14:paraId="4C51143A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D81D5F3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ponentDidMount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8F9C629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133E88B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F6CC136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ponentDidUpdate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evProps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evState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4A3D0E9B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ole.log(</w:t>
      </w:r>
      <w:proofErr w:type="spellStart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evState.posts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23663B62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state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2400E7BC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1C6D590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3FBCCFA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state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osts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7DF38096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 </w:t>
      </w:r>
    </w:p>
    <w:p w14:paraId="0198FEAB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56EA97B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168B8D6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act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=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  </w:t>
      </w:r>
    </w:p>
    <w:p w14:paraId="0987D74A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B5AFACA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Titl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itl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'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}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C53E71C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hotoWall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s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state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osts}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RemovePhoto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this.removePhoto}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Navigat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this.navigate}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9D5DAD7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C393064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}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9022E58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 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</w:t>
      </w:r>
      <w:proofErr w:type="spell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Photo</w:t>
      </w:r>
      <w:proofErr w:type="spellEnd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({history}) =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  </w:t>
      </w:r>
    </w:p>
    <w:p w14:paraId="33B89A6B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AddPhoto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AddPhoto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(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edPost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=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C08DA67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addPhoto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edPost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0AAF91F7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istory.push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/')  </w:t>
      </w:r>
    </w:p>
    <w:p w14:paraId="0C7F5D77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}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D316292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}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A9F2154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5CE6664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5A3AB9C2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9F5207E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BEC5385" w14:textId="77777777" w:rsidR="008154F1" w:rsidRPr="008154F1" w:rsidRDefault="008154F1" w:rsidP="008154F1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Main  </w:t>
      </w:r>
    </w:p>
    <w:p w14:paraId="21A9417A" w14:textId="7779B819" w:rsidR="008154F1" w:rsidRPr="008154F1" w:rsidRDefault="008154F1" w:rsidP="008154F1"/>
    <w:p w14:paraId="22E0CBC6" w14:textId="11E7E2B9" w:rsidR="008154F1" w:rsidRDefault="008154F1" w:rsidP="008154F1">
      <w:pPr>
        <w:rPr>
          <w:sz w:val="28"/>
        </w:rPr>
      </w:pPr>
      <w:r w:rsidRPr="008154F1">
        <w:rPr>
          <w:sz w:val="28"/>
        </w:rPr>
        <w:t>/</w:t>
      </w:r>
      <w:proofErr w:type="spellStart"/>
      <w:r w:rsidRPr="008154F1">
        <w:rPr>
          <w:sz w:val="28"/>
        </w:rPr>
        <w:t>src</w:t>
      </w:r>
      <w:proofErr w:type="spellEnd"/>
      <w:r w:rsidRPr="008154F1">
        <w:rPr>
          <w:sz w:val="28"/>
        </w:rPr>
        <w:t>/Components/Photo:</w:t>
      </w:r>
    </w:p>
    <w:p w14:paraId="1D55E336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;  </w:t>
      </w:r>
    </w:p>
    <w:p w14:paraId="02FA3DAD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prop-types'  </w:t>
      </w:r>
    </w:p>
    <w:p w14:paraId="551CCC05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Photo(props) {  </w:t>
      </w:r>
    </w:p>
    <w:p w14:paraId="4CCBC22C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props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ost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FE4E11C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igur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igure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A9CC1D1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mg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 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photo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rc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imageLink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l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.description}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AC4562C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igcaption</w:t>
      </w:r>
      <w:proofErr w:type="spellEnd"/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description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p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</w:t>
      </w:r>
      <w:proofErr w:type="spellStart"/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igcaption</w:t>
      </w:r>
      <w:proofErr w:type="spellEnd"/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92AE1B9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button-container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D226D44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utton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Click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() =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CC6BB99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onRemovePhoto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  </w:t>
      </w:r>
    </w:p>
    <w:p w14:paraId="3F1793A8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}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move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utton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6885AEB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8149667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igure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8DACDA1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D0F55A8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hoto.propTypes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6055E266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: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.object.isRequired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59DB5120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nRemovePhoto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.func.isRequired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DC40BF2" w14:textId="77777777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AA4CD3B" w14:textId="72F0CAE4" w:rsidR="008154F1" w:rsidRPr="008154F1" w:rsidRDefault="008154F1" w:rsidP="008154F1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Photo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6C5F204" w14:textId="77777777" w:rsidR="008154F1" w:rsidRDefault="008154F1" w:rsidP="008154F1">
      <w:pPr>
        <w:rPr>
          <w:rFonts w:ascii="Helvetica" w:eastAsia="Times New Roman" w:hAnsi="Helvetica" w:cs="Helvetica"/>
          <w:b/>
          <w:bCs/>
          <w:color w:val="29303B"/>
          <w:sz w:val="27"/>
          <w:szCs w:val="27"/>
        </w:rPr>
      </w:pPr>
    </w:p>
    <w:p w14:paraId="0BD1F540" w14:textId="62E24A2F" w:rsidR="008154F1" w:rsidRDefault="008154F1" w:rsidP="008154F1">
      <w:pPr>
        <w:rPr>
          <w:sz w:val="28"/>
        </w:rPr>
      </w:pPr>
      <w:r w:rsidRPr="008154F1">
        <w:rPr>
          <w:sz w:val="28"/>
        </w:rPr>
        <w:t>/</w:t>
      </w:r>
      <w:proofErr w:type="spellStart"/>
      <w:r w:rsidRPr="008154F1">
        <w:rPr>
          <w:sz w:val="28"/>
        </w:rPr>
        <w:t>src</w:t>
      </w:r>
      <w:proofErr w:type="spellEnd"/>
      <w:r w:rsidRPr="008154F1">
        <w:rPr>
          <w:sz w:val="28"/>
        </w:rPr>
        <w:t>/Components/</w:t>
      </w:r>
      <w:proofErr w:type="spellStart"/>
      <w:r w:rsidRPr="008154F1">
        <w:rPr>
          <w:sz w:val="28"/>
        </w:rPr>
        <w:t>Photowall</w:t>
      </w:r>
      <w:proofErr w:type="spellEnd"/>
      <w:r w:rsidRPr="008154F1">
        <w:rPr>
          <w:sz w:val="28"/>
        </w:rPr>
        <w:t>:</w:t>
      </w:r>
    </w:p>
    <w:p w14:paraId="28A68670" w14:textId="77777777" w:rsidR="008154F1" w:rsidRPr="008154F1" w:rsidRDefault="008154F1" w:rsidP="008154F1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>
        <w:rPr>
          <w:sz w:val="28"/>
        </w:rPr>
        <w:br/>
      </w:r>
      <w:r w:rsidRPr="008154F1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import React from 'react'  </w:t>
      </w:r>
    </w:p>
    <w:p w14:paraId="178043F1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Photo from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'  </w:t>
      </w:r>
    </w:p>
    <w:p w14:paraId="2EBB3271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prop-types'  </w:t>
      </w:r>
    </w:p>
    <w:p w14:paraId="5E8AF43D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Link} from 'react-router-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13C8A42D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/anchor tag,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ref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ttribute  </w:t>
      </w:r>
    </w:p>
    <w:p w14:paraId="134F07ED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rops) {  </w:t>
      </w:r>
    </w:p>
    <w:p w14:paraId="59EFBDB4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turn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D4D7B7B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Icon</w:t>
      </w:r>
      <w:proofErr w:type="spellEnd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</w:t>
      </w:r>
      <w:proofErr w:type="spell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Photo</w:t>
      </w:r>
      <w:proofErr w:type="spellEnd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Link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086F667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photoGrid</w:t>
      </w:r>
      <w:proofErr w:type="spellEnd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4A7834A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posts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9649EBA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ort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function(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x,y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642A19A3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y.id - x.id  </w:t>
      </w:r>
    </w:p>
    <w:p w14:paraId="3E267AC6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6540E1BB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map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post, index) =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hoto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key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}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RemovePhoto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rops.onRemovePhoto}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}  </w:t>
      </w:r>
    </w:p>
    <w:p w14:paraId="0520C10B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49A6B02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308056A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5C49D9C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hotoWall.propTypes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02DF24F2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: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.array.isRequired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4598FF07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nRemovePhoto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.func.isRequired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97C8258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8A1296F" w14:textId="77777777" w:rsidR="008154F1" w:rsidRPr="008154F1" w:rsidRDefault="008154F1" w:rsidP="008154F1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port default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D48C25C" w14:textId="39BF5B65" w:rsidR="008154F1" w:rsidRDefault="008154F1" w:rsidP="008154F1">
      <w:pPr>
        <w:rPr>
          <w:sz w:val="28"/>
        </w:rPr>
      </w:pPr>
    </w:p>
    <w:p w14:paraId="5C0B11AF" w14:textId="77777777" w:rsidR="008154F1" w:rsidRPr="008154F1" w:rsidRDefault="008154F1" w:rsidP="008154F1">
      <w:pPr>
        <w:rPr>
          <w:sz w:val="28"/>
        </w:rPr>
      </w:pPr>
      <w:r w:rsidRPr="008154F1">
        <w:rPr>
          <w:sz w:val="28"/>
        </w:rPr>
        <w:t>/</w:t>
      </w:r>
      <w:proofErr w:type="spellStart"/>
      <w:r w:rsidRPr="008154F1">
        <w:rPr>
          <w:sz w:val="28"/>
        </w:rPr>
        <w:t>src</w:t>
      </w:r>
      <w:proofErr w:type="spellEnd"/>
      <w:r w:rsidRPr="008154F1">
        <w:rPr>
          <w:sz w:val="28"/>
        </w:rPr>
        <w:t>/Components/Title:</w:t>
      </w:r>
    </w:p>
    <w:p w14:paraId="3BEE4164" w14:textId="77777777" w:rsidR="008154F1" w:rsidRPr="008154F1" w:rsidRDefault="008154F1" w:rsidP="008154F1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8154F1">
        <w:rPr>
          <w:rFonts w:ascii="Consolas" w:hAnsi="Consolas" w:cs="Consolas"/>
          <w:color w:val="505763"/>
          <w:sz w:val="18"/>
          <w:szCs w:val="18"/>
        </w:rPr>
        <w:br/>
      </w:r>
      <w:r w:rsidRPr="008154F1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import React from 'react'  </w:t>
      </w:r>
    </w:p>
    <w:p w14:paraId="3E4F5EB6" w14:textId="77777777" w:rsidR="008154F1" w:rsidRPr="008154F1" w:rsidRDefault="008154F1" w:rsidP="008154F1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Title(props) {  </w:t>
      </w:r>
    </w:p>
    <w:p w14:paraId="05F14D9A" w14:textId="77777777" w:rsidR="008154F1" w:rsidRPr="008154F1" w:rsidRDefault="008154F1" w:rsidP="008154F1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1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title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1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53ACC7D" w14:textId="77777777" w:rsidR="008154F1" w:rsidRPr="008154F1" w:rsidRDefault="008154F1" w:rsidP="008154F1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BC38C17" w14:textId="77777777" w:rsidR="008154F1" w:rsidRPr="008154F1" w:rsidRDefault="008154F1" w:rsidP="008154F1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7E1F611" w14:textId="77777777" w:rsidR="008154F1" w:rsidRPr="008154F1" w:rsidRDefault="008154F1" w:rsidP="008154F1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Title  </w:t>
      </w:r>
    </w:p>
    <w:p w14:paraId="20313F8B" w14:textId="00ABB978" w:rsidR="008154F1" w:rsidRPr="008154F1" w:rsidRDefault="008154F1" w:rsidP="008154F1">
      <w:pPr>
        <w:rPr>
          <w:sz w:val="28"/>
        </w:rPr>
      </w:pPr>
      <w:r>
        <w:rPr>
          <w:sz w:val="28"/>
        </w:rPr>
        <w:br/>
      </w:r>
      <w:r w:rsidRPr="008154F1">
        <w:rPr>
          <w:sz w:val="28"/>
        </w:rPr>
        <w:t>/styles/stylesheet:</w:t>
      </w:r>
    </w:p>
    <w:p w14:paraId="4C0EB92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tml {  </w:t>
      </w:r>
    </w:p>
    <w:p w14:paraId="6BE30EF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0px;  </w:t>
      </w:r>
    </w:p>
    <w:p w14:paraId="00C24A9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sans-serif;  </w:t>
      </w:r>
    </w:p>
    <w:p w14:paraId="38B3439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033CF9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 {  </w:t>
      </w:r>
    </w:p>
    <w:p w14:paraId="6EAED45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.6rem;  </w:t>
      </w:r>
    </w:p>
    <w:p w14:paraId="44146E8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ine-height: 1.5;  </w:t>
      </w:r>
    </w:p>
    <w:p w14:paraId="5EE062E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13EB3B8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{  </w:t>
      </w:r>
    </w:p>
    <w:p w14:paraId="3D81937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billabong, '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2F029B6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1210F5EC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weight: 100;  </w:t>
      </w:r>
    </w:p>
    <w:p w14:paraId="2FB70BF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3rem;  </w:t>
      </w:r>
    </w:p>
    <w:p w14:paraId="1C53DE0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2rem 0;  </w:t>
      </w:r>
    </w:p>
    <w:p w14:paraId="5879625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etter-spacing: -1px;  </w:t>
      </w:r>
    </w:p>
    <w:p w14:paraId="43BEC5D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black;  </w:t>
      </w:r>
    </w:p>
    <w:p w14:paraId="08B8132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decoration: none;  </w:t>
      </w:r>
    </w:p>
    <w:p w14:paraId="18C3C7C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9D362B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a {  </w:t>
      </w:r>
    </w:p>
    <w:p w14:paraId="2D7E4538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black;  </w:t>
      </w:r>
    </w:p>
    <w:p w14:paraId="6032472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decoration: none;  </w:t>
      </w:r>
    </w:p>
    <w:p w14:paraId="03E0FD9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96D297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:focus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BDCF9D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0768D89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C49D08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@font-face {  </w:t>
      </w:r>
    </w:p>
    <w:p w14:paraId="16D1A35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font-family: '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0372E67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rc: url("https://cdn.rawgit.com/milktronics/beaglegr.am/master/public/fonts/billabong-webfont.eot");  </w:t>
      </w:r>
    </w:p>
    <w:p w14:paraId="6A012C9D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rc: url("https://cdn.rawgit.com/milktronics/beaglegr.am/master/public/fonts/billabong-webfont.eot?#iefix") format('embedded-opentype'), url("https://cdn.rawgit.com/milktronics/beaglegr.am/master/public/fonts/billabong-webfont.woff") format('woff'), url("https://cdn.rawgit.com/milktronics/beaglegr.am/master/public/fonts/billabong-webfont.ttf") format('truetype'), url("https://cdn.rawgit.com/milktronics/beaglegr.am/master/public/fonts/billabong-webfont.svg#billabongregular") format('svg');  </w:t>
      </w:r>
    </w:p>
    <w:p w14:paraId="4A196FC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weight: normal;  </w:t>
      </w:r>
    </w:p>
    <w:p w14:paraId="4CE12E75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tyle: normal;  </w:t>
      </w:r>
    </w:p>
    <w:p w14:paraId="75C0153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4F9FF12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ody {  </w:t>
      </w:r>
    </w:p>
    <w:p w14:paraId="65BB428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ffwhite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BF54CCD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C90410B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Grid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51C2466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53AD625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wrap: wrap;  </w:t>
      </w:r>
    </w:p>
    <w:p w14:paraId="3DA2F5E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2FC18022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2D5D5592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0A884D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BFE601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basis: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38BA112D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1px solid #d3d3d3;  </w:t>
      </w:r>
    </w:p>
    <w:p w14:paraId="5531C09D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2rem;  </w:t>
      </w:r>
    </w:p>
    <w:p w14:paraId="70B73BF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grow: 1;  </w:t>
      </w:r>
    </w:p>
    <w:p w14:paraId="4085943B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2rem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F94792B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DF9496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.single-photo {  </w:t>
      </w:r>
    </w:p>
    <w:p w14:paraId="3F80D126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basis: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4BE4808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grow: 1;  </w:t>
      </w:r>
    </w:p>
    <w:p w14:paraId="1822F60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shrink: 0;  </w:t>
      </w:r>
    </w:p>
    <w:p w14:paraId="104585F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2rem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630641D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2rem;  </w:t>
      </w:r>
    </w:p>
    <w:p w14:paraId="197D862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1px solid #d3d3d3;  </w:t>
      </w:r>
    </w:p>
    <w:p w14:paraId="7F9042E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C64B09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ition: relative;  </w:t>
      </w:r>
    </w:p>
    <w:p w14:paraId="1DD6EB05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902DCB5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{  </w:t>
      </w:r>
    </w:p>
    <w:p w14:paraId="5DD9E6F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0B7D879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69C67B3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7E731B3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20E80C7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black;  </w:t>
      </w:r>
    </w:p>
    <w:p w14:paraId="0131D71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01656BD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figure {  </w:t>
      </w:r>
    </w:p>
    <w:p w14:paraId="240A7D62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x-shadow: none;  </w:t>
      </w:r>
    </w:p>
    <w:p w14:paraId="4178ED32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2rem 0 0;  </w:t>
      </w:r>
    </w:p>
    <w:p w14:paraId="573073C6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78D6603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0;  </w:t>
      </w:r>
    </w:p>
    <w:p w14:paraId="5337519D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: 1 0 60%;  </w:t>
      </w:r>
    </w:p>
    <w:p w14:paraId="0C42D046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60%;  </w:t>
      </w:r>
    </w:p>
    <w:p w14:paraId="7A3CD7E8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B33CE4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comments {  </w:t>
      </w:r>
    </w:p>
    <w:p w14:paraId="5D7C478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: 1 0 40%;  </w:t>
      </w:r>
    </w:p>
    <w:p w14:paraId="03D14E4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40%;  </w:t>
      </w:r>
    </w:p>
    <w:p w14:paraId="0FB3D448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0E37845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photo {  </w:t>
      </w:r>
    </w:p>
    <w:p w14:paraId="3189A5B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08A63AB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margin: 0;  </w:t>
      </w:r>
    </w:p>
    <w:p w14:paraId="6C2835EB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DA964F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hoto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693C2E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100% + 4rem);  </w:t>
      </w:r>
    </w:p>
    <w:p w14:paraId="2DAA04D2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-left: -2rem;  </w:t>
      </w:r>
    </w:p>
    <w:p w14:paraId="6E87B66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-top: -2rem;  </w:t>
      </w:r>
    </w:p>
    <w:p w14:paraId="676D0CD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none;  </w:t>
      </w:r>
    </w:p>
    <w:p w14:paraId="5D919CB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63717A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7A93AB26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  </w:t>
      </w:r>
    </w:p>
    <w:p w14:paraId="0E19BB35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C2F910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 {  </w:t>
      </w:r>
    </w:p>
    <w:p w14:paraId="17DBC34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-bottom: 1px solid #d3d3d3;  </w:t>
      </w:r>
    </w:p>
    <w:p w14:paraId="64DEB5A2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0.5rem 0;  </w:t>
      </w:r>
    </w:p>
    <w:p w14:paraId="4EEAEEF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5DDDE15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input,  </w:t>
      </w:r>
    </w:p>
    <w:p w14:paraId="4B9DA47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extarea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9BC5FF2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4AB9AF8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508F244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.3rem;  </w:t>
      </w:r>
    </w:p>
    <w:p w14:paraId="1E70BDD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rem 0;  </w:t>
      </w:r>
    </w:p>
    <w:p w14:paraId="6630DF5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-bottom: 1px solid #d3d3d3;  </w:t>
      </w:r>
    </w:p>
    <w:p w14:paraId="7BF3EEF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none;  </w:t>
      </w:r>
    </w:p>
    <w:p w14:paraId="5823004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size: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vertical;  </w:t>
      </w:r>
    </w:p>
    <w:p w14:paraId="51CD6998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058DDF6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Icon</w:t>
      </w:r>
      <w:proofErr w:type="spellEnd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C47F5DD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url("https://image.flaticon.com/icons/svg/60/60740.svg") center no-repeat;  </w:t>
      </w:r>
    </w:p>
    <w:p w14:paraId="6FB014C5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-size: contain;  </w:t>
      </w:r>
    </w:p>
    <w:p w14:paraId="5119C29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40px;  </w:t>
      </w:r>
    </w:p>
    <w:p w14:paraId="644A68B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table;  </w:t>
      </w:r>
    </w:p>
    <w:p w14:paraId="15A093EB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20px auto;  </w:t>
      </w:r>
    </w:p>
    <w:p w14:paraId="4C576AD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none;  </w:t>
      </w:r>
    </w:p>
    <w:p w14:paraId="50ABD84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B962CBB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button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ntainer {  </w:t>
      </w:r>
    </w:p>
    <w:p w14:paraId="7B3F008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3B056D4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5A3D217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lign-items: center;  </w:t>
      </w:r>
    </w:p>
    <w:p w14:paraId="7639BDAD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justify-content: center;  </w:t>
      </w:r>
    </w:p>
    <w:p w14:paraId="202E81D2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337256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button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5A22778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2px solid #f2f2f2;  </w:t>
      </w:r>
    </w:p>
    <w:p w14:paraId="18D1250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none;  </w:t>
      </w:r>
    </w:p>
    <w:p w14:paraId="2A8534E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basis: 48%;  </w:t>
      </w:r>
    </w:p>
    <w:p w14:paraId="534AB1AB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738ED8B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ine-height: 2;  </w:t>
      </w:r>
    </w:p>
    <w:p w14:paraId="4A1CDE6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decoration: none;  </w:t>
      </w:r>
    </w:p>
    <w:p w14:paraId="508C6A2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5px;  </w:t>
      </w:r>
    </w:p>
    <w:p w14:paraId="35D26E55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64DF83E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5px;  </w:t>
      </w:r>
    </w:p>
    <w:p w14:paraId="6DD30FC6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red;  </w:t>
      </w:r>
    </w:p>
    <w:p w14:paraId="5511123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ransition: all 0.2s;  </w:t>
      </w:r>
    </w:p>
    <w:p w14:paraId="0AF5C35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x-sizing: padding-box;  </w:t>
      </w:r>
    </w:p>
    <w:p w14:paraId="1153D34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7DBEE4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B51043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</w:t>
      </w:r>
      <w:proofErr w:type="spellStart"/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E1AA2F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-color: #00f;  </w:t>
      </w:r>
    </w:p>
    <w:p w14:paraId="3EE9DAE8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2C7FCA9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D8B508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peech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bubble {  </w:t>
      </w:r>
    </w:p>
    <w:p w14:paraId="249C3C4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background: url("https://d30y9cdsu7xlg0.cloudfront.net/png/51904-200.png") center no-repeat;  </w:t>
      </w:r>
    </w:p>
    <w:p w14:paraId="18C2553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-size: contain;  </w:t>
      </w:r>
    </w:p>
    <w:p w14:paraId="724B6FB3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0px;  </w:t>
      </w:r>
    </w:p>
    <w:p w14:paraId="53090EA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5px;  </w:t>
      </w:r>
    </w:p>
    <w:p w14:paraId="1D82FFD8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459DD4A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none;  </w:t>
      </w:r>
    </w:p>
    <w:p w14:paraId="52F362E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ition: relative;  </w:t>
      </w:r>
    </w:p>
    <w:p w14:paraId="5E2540A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62D5A1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unt {  </w:t>
      </w:r>
    </w:p>
    <w:p w14:paraId="24E6435B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30B2BE78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5441D536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lign-items: center;  </w:t>
      </w:r>
    </w:p>
    <w:p w14:paraId="7C9D6DB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justify-content: center;  </w:t>
      </w:r>
    </w:p>
    <w:p w14:paraId="3E87751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black  </w:t>
      </w:r>
    </w:p>
    <w:p w14:paraId="6DA43C16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0A2096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350C176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360px;  </w:t>
      </w:r>
    </w:p>
    <w:p w14:paraId="7C1AB96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0 0 0;  </w:t>
      </w:r>
    </w:p>
    <w:p w14:paraId="2847E09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auto;  </w:t>
      </w:r>
    </w:p>
    <w:p w14:paraId="687ED20C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44CF91D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7FDB6C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nput {  </w:t>
      </w:r>
    </w:p>
    <w:p w14:paraId="5B5B04E8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sans-serif;  </w:t>
      </w:r>
    </w:p>
    <w:p w14:paraId="4DD80CB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746D0A3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f2f2f2;  </w:t>
      </w:r>
    </w:p>
    <w:p w14:paraId="162EE21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1FA43FA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7B2BE04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0 15px;  </w:t>
      </w:r>
    </w:p>
    <w:p w14:paraId="5D49185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5px;  </w:t>
      </w:r>
    </w:p>
    <w:p w14:paraId="5837426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x-sizing: border-box;  </w:t>
      </w:r>
    </w:p>
    <w:p w14:paraId="5AFC4FB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4px;  </w:t>
      </w:r>
    </w:p>
    <w:p w14:paraId="1C8B5D4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98623F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utton {  </w:t>
      </w:r>
    </w:p>
    <w:p w14:paraId="1A1DA26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"Roboto", sans-serif;  </w:t>
      </w:r>
    </w:p>
    <w:p w14:paraId="7DEC18B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transform: uppercase;  </w:t>
      </w:r>
    </w:p>
    <w:p w14:paraId="657C1EE2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65B9A32F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ackground:#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065784;  </w:t>
      </w:r>
    </w:p>
    <w:p w14:paraId="1DB62F2C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713C707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36B2878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5px;  </w:t>
      </w:r>
    </w:p>
    <w:p w14:paraId="7A051B6E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#FFFFFF;  </w:t>
      </w:r>
    </w:p>
    <w:p w14:paraId="30FA345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4px;  </w:t>
      </w:r>
    </w:p>
    <w:p w14:paraId="09B5A38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kit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transition: all 0.3 ease;  </w:t>
      </w:r>
    </w:p>
    <w:p w14:paraId="184F29F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ransition: all 0.3 ease;  </w:t>
      </w:r>
    </w:p>
    <w:p w14:paraId="3008C95C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ursor: pointer;  </w:t>
      </w:r>
    </w:p>
    <w:p w14:paraId="5C219AD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03E5B2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active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33C160D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7B8589;  </w:t>
      </w:r>
    </w:p>
    <w:p w14:paraId="7326C89C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1EB0B59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loader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11F26C8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height: 20%;  </w:t>
      </w:r>
    </w:p>
    <w:p w14:paraId="431F8B2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2C29BEAB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588470C0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ition: fixed;  </w:t>
      </w:r>
    </w:p>
    <w:p w14:paraId="6BE64C4A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lign-items: center;  </w:t>
      </w:r>
    </w:p>
    <w:p w14:paraId="7D09AB37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justify-content: center;  </w:t>
      </w:r>
    </w:p>
    <w:p w14:paraId="76FA5264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28pt;  </w:t>
      </w:r>
    </w:p>
    <w:p w14:paraId="7C37B871" w14:textId="77777777" w:rsidR="008154F1" w:rsidRPr="008154F1" w:rsidRDefault="008154F1" w:rsidP="008154F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BD3FA64" w14:textId="0BEB7D8E" w:rsidR="008154F1" w:rsidRDefault="008154F1" w:rsidP="008154F1">
      <w:pPr>
        <w:rPr>
          <w:sz w:val="28"/>
        </w:rPr>
      </w:pPr>
      <w:r w:rsidRPr="008154F1">
        <w:rPr>
          <w:rFonts w:ascii="Consolas" w:eastAsia="Times New Roman" w:hAnsi="Consolas" w:cs="Consolas"/>
          <w:color w:val="505763"/>
          <w:sz w:val="18"/>
          <w:szCs w:val="18"/>
        </w:rPr>
        <w:lastRenderedPageBreak/>
        <w:br/>
      </w:r>
      <w:r w:rsidRPr="008154F1">
        <w:rPr>
          <w:rFonts w:ascii="Consolas" w:eastAsia="Times New Roman" w:hAnsi="Consolas" w:cs="Consolas"/>
          <w:color w:val="505763"/>
          <w:sz w:val="18"/>
          <w:szCs w:val="18"/>
        </w:rPr>
        <w:br/>
      </w:r>
      <w:r w:rsidRPr="008154F1">
        <w:rPr>
          <w:sz w:val="28"/>
        </w:rPr>
        <w:t> </w:t>
      </w:r>
      <w:proofErr w:type="spellStart"/>
      <w:r w:rsidRPr="008154F1">
        <w:rPr>
          <w:sz w:val="28"/>
        </w:rPr>
        <w:t>src</w:t>
      </w:r>
      <w:proofErr w:type="spellEnd"/>
      <w:r w:rsidRPr="008154F1">
        <w:rPr>
          <w:sz w:val="28"/>
        </w:rPr>
        <w:t>/index</w:t>
      </w:r>
    </w:p>
    <w:p w14:paraId="157EAFB1" w14:textId="77777777" w:rsidR="008154F1" w:rsidRPr="008154F1" w:rsidRDefault="008154F1" w:rsidP="008154F1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  </w:t>
      </w:r>
    </w:p>
    <w:p w14:paraId="3826D1DF" w14:textId="77777777" w:rsidR="008154F1" w:rsidRPr="008154F1" w:rsidRDefault="008154F1" w:rsidP="008154F1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DO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react-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444E372C" w14:textId="77777777" w:rsidR="008154F1" w:rsidRPr="008154F1" w:rsidRDefault="008154F1" w:rsidP="008154F1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Main from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ponents/Main'  </w:t>
      </w:r>
    </w:p>
    <w:p w14:paraId="07A760B0" w14:textId="77777777" w:rsidR="008154F1" w:rsidRPr="008154F1" w:rsidRDefault="008154F1" w:rsidP="008154F1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'./styles/stylesheet.css'  </w:t>
      </w:r>
    </w:p>
    <w:p w14:paraId="3B350147" w14:textId="77777777" w:rsidR="008154F1" w:rsidRPr="008154F1" w:rsidRDefault="008154F1" w:rsidP="008154F1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rowserRouter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act-router-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7B7EC340" w14:textId="77777777" w:rsidR="008154F1" w:rsidRPr="008154F1" w:rsidRDefault="008154F1" w:rsidP="008154F1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DOM.render(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rowserRouter&gt;&lt;Main/&gt;&lt;/BrowserRouter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cument.getElementById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root'))  </w:t>
      </w:r>
    </w:p>
    <w:p w14:paraId="46C1D18A" w14:textId="2C59658B" w:rsidR="008154F1" w:rsidRDefault="008154F1" w:rsidP="008154F1">
      <w:pPr>
        <w:rPr>
          <w:sz w:val="28"/>
        </w:rPr>
      </w:pPr>
      <w:r>
        <w:rPr>
          <w:sz w:val="28"/>
        </w:rPr>
        <w:br/>
      </w:r>
      <w:r w:rsidRPr="008154F1">
        <w:rPr>
          <w:sz w:val="28"/>
        </w:rPr>
        <w:t>/index.html </w:t>
      </w:r>
    </w:p>
    <w:p w14:paraId="7241B0B1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&lt;!DOCTYPE html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D247D78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tml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lang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n</w:t>
      </w:r>
      <w:proofErr w:type="spellEnd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BEE5882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ead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1C64CFD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harse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utf-8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F8476FB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viewport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nten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width=device-width, initial-scale=1, shrink-to-fit=no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7D53254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heme-color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ntent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#000000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8F8B4BA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783A3934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nifest.json</w:t>
      </w:r>
      <w:proofErr w:type="gram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rovides metadata used when your web app is added to the  </w:t>
      </w:r>
    </w:p>
    <w:p w14:paraId="6CB186FC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homescreen on Android. See https://developers.google.com/web/fundamentals/engage-and-retain/web-app-manifest/  </w:t>
      </w:r>
    </w:p>
    <w:p w14:paraId="71945E91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3FCC59A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l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manifest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href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%PUBLIC_URL%/</w:t>
      </w:r>
      <w:proofErr w:type="spell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manifest.json</w:t>
      </w:r>
      <w:proofErr w:type="spellEnd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335988F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l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hortcut icon"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href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%PUBLIC_URL%/favicon.ico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A2A8A33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7D04C83A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Notice the use of %PUBLIC_URL% in the tags above.  </w:t>
      </w:r>
    </w:p>
    <w:p w14:paraId="3B824305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t will be replaced with the URL of the `public` folder during the build.  </w:t>
      </w:r>
    </w:p>
    <w:p w14:paraId="0F51EAAA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nly files inside the `public` folder can be referenced from the HTML.  </w:t>
      </w:r>
    </w:p>
    <w:p w14:paraId="54A4390C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Unlike "/favicon.ico" or "favicon.ico", "%PUBLIC_URL%/favicon.ico" will  </w:t>
      </w:r>
    </w:p>
    <w:p w14:paraId="3B2D7187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ork correctly both with client-side routing and a non-root public URL.  </w:t>
      </w:r>
    </w:p>
    <w:p w14:paraId="59691EA9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earn how to configure a non-root public URL by running `npm run build`.  </w:t>
      </w:r>
    </w:p>
    <w:p w14:paraId="30CA1256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32E3805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title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 App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title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F27FC4C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ead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C06B957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ody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9010E42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oscript</w:t>
      </w:r>
      <w:proofErr w:type="spellEnd"/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88CB0AC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You need to enable JavaScript to run this app.  </w:t>
      </w:r>
    </w:p>
    <w:p w14:paraId="2862A741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</w:t>
      </w:r>
      <w:proofErr w:type="spellStart"/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oscript</w:t>
      </w:r>
      <w:proofErr w:type="spellEnd"/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BB72A40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d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root"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&lt;/div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CDCB795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6A7BC357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his HTML file is a template.  </w:t>
      </w:r>
    </w:p>
    <w:p w14:paraId="2901D652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you open it directly in the browser, you will see an empty page.  </w:t>
      </w:r>
    </w:p>
    <w:p w14:paraId="4687C8FA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You can add 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fonts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meta tags, or analytics to this file.  </w:t>
      </w:r>
    </w:p>
    <w:p w14:paraId="6235F9B5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he build step will place the bundled scripts into the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ody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ag.  </w:t>
      </w:r>
    </w:p>
    <w:p w14:paraId="4BB97B41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o begin the development, run `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p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tart` or `yarn start`.  </w:t>
      </w:r>
    </w:p>
    <w:p w14:paraId="25BA5909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o create a production bundle, use `npm run build` or `yarn build`.  </w:t>
      </w:r>
    </w:p>
    <w:p w14:paraId="78F681BD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3DC16D7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ody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D64EE3A" w14:textId="77777777" w:rsidR="008154F1" w:rsidRPr="008154F1" w:rsidRDefault="008154F1" w:rsidP="008154F1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tml&gt;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C9958AA" w14:textId="21EB636D" w:rsidR="008154F1" w:rsidRDefault="008154F1" w:rsidP="008154F1">
      <w:pPr>
        <w:rPr>
          <w:sz w:val="28"/>
        </w:rPr>
      </w:pPr>
    </w:p>
    <w:p w14:paraId="5E521534" w14:textId="77777777" w:rsidR="008154F1" w:rsidRPr="008154F1" w:rsidRDefault="008154F1" w:rsidP="008154F1">
      <w:pPr>
        <w:rPr>
          <w:sz w:val="28"/>
        </w:rPr>
      </w:pPr>
    </w:p>
    <w:p w14:paraId="7EBB9914" w14:textId="77777777" w:rsidR="008154F1" w:rsidRDefault="008154F1" w:rsidP="008154F1">
      <w:pPr>
        <w:rPr>
          <w:rFonts w:ascii="Consolas" w:eastAsia="Times New Roman" w:hAnsi="Consolas" w:cs="Consolas"/>
          <w:color w:val="505763"/>
          <w:sz w:val="18"/>
          <w:szCs w:val="18"/>
        </w:rPr>
      </w:pPr>
    </w:p>
    <w:p w14:paraId="386484B2" w14:textId="172A804A" w:rsidR="008154F1" w:rsidRDefault="008154F1" w:rsidP="008154F1">
      <w:pPr>
        <w:rPr>
          <w:rStyle w:val="Strong"/>
          <w:rFonts w:ascii="Helvetica" w:hAnsi="Helvetica" w:cs="Helvetica"/>
          <w:color w:val="29303B"/>
          <w:sz w:val="24"/>
          <w:szCs w:val="27"/>
          <w:shd w:val="clear" w:color="auto" w:fill="FFFFFF"/>
        </w:rPr>
      </w:pPr>
      <w:r w:rsidRPr="008154F1">
        <w:rPr>
          <w:rStyle w:val="Strong"/>
          <w:rFonts w:ascii="Helvetica" w:hAnsi="Helvetica" w:cs="Helvetica"/>
          <w:color w:val="29303B"/>
          <w:sz w:val="24"/>
          <w:szCs w:val="27"/>
          <w:shd w:val="clear" w:color="auto" w:fill="FFFFFF"/>
        </w:rPr>
        <w:t>/</w:t>
      </w:r>
      <w:proofErr w:type="spellStart"/>
      <w:proofErr w:type="gramStart"/>
      <w:r w:rsidRPr="008154F1">
        <w:rPr>
          <w:rStyle w:val="Strong"/>
          <w:rFonts w:ascii="Helvetica" w:hAnsi="Helvetica" w:cs="Helvetica"/>
          <w:color w:val="29303B"/>
          <w:sz w:val="24"/>
          <w:szCs w:val="27"/>
          <w:shd w:val="clear" w:color="auto" w:fill="FFFFFF"/>
        </w:rPr>
        <w:t>package.json</w:t>
      </w:r>
      <w:proofErr w:type="spellEnd"/>
      <w:proofErr w:type="gramEnd"/>
      <w:r w:rsidRPr="008154F1">
        <w:rPr>
          <w:rStyle w:val="Strong"/>
          <w:rFonts w:ascii="Helvetica" w:hAnsi="Helvetica" w:cs="Helvetica"/>
          <w:color w:val="29303B"/>
          <w:sz w:val="24"/>
          <w:szCs w:val="27"/>
          <w:shd w:val="clear" w:color="auto" w:fill="FFFFFF"/>
        </w:rPr>
        <w:t xml:space="preserve"> (</w:t>
      </w:r>
      <w:r w:rsidRPr="008154F1">
        <w:rPr>
          <w:shd w:val="clear" w:color="auto" w:fill="FFFFFF"/>
        </w:rPr>
        <w:t xml:space="preserve">Do not explicitly copy </w:t>
      </w:r>
      <w:proofErr w:type="spellStart"/>
      <w:r w:rsidRPr="008154F1">
        <w:rPr>
          <w:shd w:val="clear" w:color="auto" w:fill="FFFFFF"/>
        </w:rPr>
        <w:t>package.json</w:t>
      </w:r>
      <w:proofErr w:type="spellEnd"/>
      <w:r w:rsidRPr="008154F1">
        <w:rPr>
          <w:shd w:val="clear" w:color="auto" w:fill="FFFFFF"/>
        </w:rPr>
        <w:t xml:space="preserve"> code, use it as a reference only</w:t>
      </w:r>
      <w:r w:rsidRPr="008154F1">
        <w:rPr>
          <w:rStyle w:val="Strong"/>
          <w:rFonts w:ascii="Helvetica" w:hAnsi="Helvetica" w:cs="Helvetica"/>
          <w:color w:val="29303B"/>
          <w:sz w:val="24"/>
          <w:szCs w:val="27"/>
          <w:shd w:val="clear" w:color="auto" w:fill="FFFFFF"/>
        </w:rPr>
        <w:t>)</w:t>
      </w:r>
    </w:p>
    <w:p w14:paraId="5488675B" w14:textId="77777777" w:rsidR="008154F1" w:rsidRDefault="008154F1" w:rsidP="008154F1">
      <w:pPr>
        <w:rPr>
          <w:rFonts w:ascii="Consolas" w:eastAsia="Times New Roman" w:hAnsi="Consolas" w:cs="Consolas"/>
          <w:color w:val="505763"/>
          <w:sz w:val="18"/>
          <w:szCs w:val="18"/>
        </w:rPr>
      </w:pPr>
    </w:p>
    <w:p w14:paraId="51B05F7E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764C37F1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name": "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",  </w:t>
      </w:r>
    </w:p>
    <w:p w14:paraId="650B0A37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version": "0.1.0",  </w:t>
      </w:r>
    </w:p>
    <w:p w14:paraId="7393CEF2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private": true,  </w:t>
      </w:r>
    </w:p>
    <w:p w14:paraId="08771A7F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dependencies": {  </w:t>
      </w:r>
    </w:p>
    <w:p w14:paraId="5C4021EC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prop-types": "^15.5.7",  </w:t>
      </w:r>
    </w:p>
    <w:p w14:paraId="236245E2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react": "^16.2.0",  </w:t>
      </w:r>
    </w:p>
    <w:p w14:paraId="0C1FBF34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react-</w:t>
      </w:r>
      <w:proofErr w:type="spellStart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": "^16.2.0",  </w:t>
      </w:r>
    </w:p>
    <w:p w14:paraId="38F6E809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react-scripts": "1.0.17"  </w:t>
      </w:r>
    </w:p>
    <w:p w14:paraId="7330794F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,  </w:t>
      </w:r>
    </w:p>
    <w:p w14:paraId="25AAB5F3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scripts": {  </w:t>
      </w:r>
    </w:p>
    <w:p w14:paraId="2112F4A2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start": "react-scripts start",  </w:t>
      </w:r>
    </w:p>
    <w:p w14:paraId="6F3FBE05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build": "react-scripts build",  </w:t>
      </w:r>
    </w:p>
    <w:p w14:paraId="7B69B77B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test": "react-scripts test </w:t>
      </w:r>
      <w:r w:rsidRPr="008154F1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--env</w:t>
      </w: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proofErr w:type="spellStart"/>
      <w:r w:rsidRPr="008154F1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jsdom</w:t>
      </w:r>
      <w:proofErr w:type="spellEnd"/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",  </w:t>
      </w:r>
    </w:p>
    <w:p w14:paraId="21B0D8A8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eject": "react-scripts eject"  </w:t>
      </w:r>
    </w:p>
    <w:p w14:paraId="187458F6" w14:textId="77777777" w:rsidR="008154F1" w:rsidRPr="008154F1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3989783" w14:textId="55B772DC" w:rsidR="008154F1" w:rsidRPr="001F1829" w:rsidRDefault="008154F1" w:rsidP="008154F1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154F1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  <w:bookmarkStart w:id="0" w:name="_GoBack"/>
      <w:bookmarkEnd w:id="0"/>
    </w:p>
    <w:sectPr w:rsidR="008154F1" w:rsidRPr="001F1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766C1"/>
    <w:multiLevelType w:val="multilevel"/>
    <w:tmpl w:val="82267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DA6B16"/>
    <w:multiLevelType w:val="multilevel"/>
    <w:tmpl w:val="0CD6B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72475E"/>
    <w:multiLevelType w:val="multilevel"/>
    <w:tmpl w:val="5ED46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C579DA"/>
    <w:multiLevelType w:val="multilevel"/>
    <w:tmpl w:val="FC68E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5B3407"/>
    <w:multiLevelType w:val="multilevel"/>
    <w:tmpl w:val="79201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52E5CAD"/>
    <w:multiLevelType w:val="multilevel"/>
    <w:tmpl w:val="603E8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2808B0"/>
    <w:multiLevelType w:val="multilevel"/>
    <w:tmpl w:val="E5F8D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322C0E"/>
    <w:multiLevelType w:val="multilevel"/>
    <w:tmpl w:val="AD646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8E405A"/>
    <w:multiLevelType w:val="multilevel"/>
    <w:tmpl w:val="0FC68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DEF4925"/>
    <w:multiLevelType w:val="multilevel"/>
    <w:tmpl w:val="9FAE5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7467BC0"/>
    <w:multiLevelType w:val="multilevel"/>
    <w:tmpl w:val="89505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0"/>
  </w:num>
  <w:num w:numId="5">
    <w:abstractNumId w:val="0"/>
  </w:num>
  <w:num w:numId="6">
    <w:abstractNumId w:val="5"/>
  </w:num>
  <w:num w:numId="7">
    <w:abstractNumId w:val="6"/>
  </w:num>
  <w:num w:numId="8">
    <w:abstractNumId w:val="9"/>
  </w:num>
  <w:num w:numId="9">
    <w:abstractNumId w:val="4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M0MDIzNjEzNDZQ0lEKTi0uzszPAykwrQUADlkn7SwAAAA="/>
  </w:docVars>
  <w:rsids>
    <w:rsidRoot w:val="002013F1"/>
    <w:rsid w:val="001B0CDE"/>
    <w:rsid w:val="001F1829"/>
    <w:rsid w:val="002013F1"/>
    <w:rsid w:val="003A7595"/>
    <w:rsid w:val="00492669"/>
    <w:rsid w:val="0061313A"/>
    <w:rsid w:val="00721A98"/>
    <w:rsid w:val="0079408B"/>
    <w:rsid w:val="008154F1"/>
    <w:rsid w:val="00870396"/>
    <w:rsid w:val="009440CC"/>
    <w:rsid w:val="00B27FBB"/>
    <w:rsid w:val="00CD7238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83478"/>
  <w15:chartTrackingRefBased/>
  <w15:docId w15:val="{B12BE3B8-8A64-4D27-8996-62D4E6BC1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72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72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urriculum-item--title--3etrq">
    <w:name w:val="curriculum-item--title--3etrq"/>
    <w:basedOn w:val="DefaultParagraphFont"/>
    <w:rsid w:val="002013F1"/>
  </w:style>
  <w:style w:type="paragraph" w:styleId="NormalWeb">
    <w:name w:val="Normal (Web)"/>
    <w:basedOn w:val="Normal"/>
    <w:uiPriority w:val="99"/>
    <w:semiHidden/>
    <w:unhideWhenUsed/>
    <w:rsid w:val="00CD7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D7238"/>
    <w:rPr>
      <w:b/>
      <w:bCs/>
    </w:rPr>
  </w:style>
  <w:style w:type="paragraph" w:customStyle="1" w:styleId="l0">
    <w:name w:val="l0"/>
    <w:basedOn w:val="Normal"/>
    <w:rsid w:val="00CD7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n">
    <w:name w:val="pln"/>
    <w:basedOn w:val="DefaultParagraphFont"/>
    <w:rsid w:val="00CD7238"/>
  </w:style>
  <w:style w:type="character" w:customStyle="1" w:styleId="pun">
    <w:name w:val="pun"/>
    <w:basedOn w:val="DefaultParagraphFont"/>
    <w:rsid w:val="00CD7238"/>
  </w:style>
  <w:style w:type="character" w:customStyle="1" w:styleId="str">
    <w:name w:val="str"/>
    <w:basedOn w:val="DefaultParagraphFont"/>
    <w:rsid w:val="00CD7238"/>
  </w:style>
  <w:style w:type="character" w:customStyle="1" w:styleId="kwd">
    <w:name w:val="kwd"/>
    <w:basedOn w:val="DefaultParagraphFont"/>
    <w:rsid w:val="00CD7238"/>
  </w:style>
  <w:style w:type="paragraph" w:styleId="Title">
    <w:name w:val="Title"/>
    <w:basedOn w:val="Normal"/>
    <w:next w:val="Normal"/>
    <w:link w:val="TitleChar"/>
    <w:uiPriority w:val="10"/>
    <w:qFormat/>
    <w:rsid w:val="00CD72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72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D72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D7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8703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27FBB"/>
    <w:pPr>
      <w:spacing w:after="0" w:line="240" w:lineRule="auto"/>
    </w:pPr>
  </w:style>
  <w:style w:type="character" w:customStyle="1" w:styleId="attribute-value">
    <w:name w:val="attribute-value"/>
    <w:basedOn w:val="DefaultParagraphFont"/>
    <w:rsid w:val="008154F1"/>
  </w:style>
  <w:style w:type="character" w:customStyle="1" w:styleId="attribute">
    <w:name w:val="attribute"/>
    <w:basedOn w:val="DefaultParagraphFont"/>
    <w:rsid w:val="008154F1"/>
  </w:style>
  <w:style w:type="character" w:customStyle="1" w:styleId="tag">
    <w:name w:val="tag"/>
    <w:basedOn w:val="DefaultParagraphFont"/>
    <w:rsid w:val="008154F1"/>
  </w:style>
  <w:style w:type="character" w:customStyle="1" w:styleId="tag-name">
    <w:name w:val="tag-name"/>
    <w:basedOn w:val="DefaultParagraphFont"/>
    <w:rsid w:val="008154F1"/>
  </w:style>
  <w:style w:type="paragraph" w:styleId="ListParagraph">
    <w:name w:val="List Paragraph"/>
    <w:basedOn w:val="Normal"/>
    <w:uiPriority w:val="34"/>
    <w:qFormat/>
    <w:rsid w:val="008154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8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337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0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5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6275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1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4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835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5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9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64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01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87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4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8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6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3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1118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9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219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1675</Words>
  <Characters>9548</Characters>
  <Application>Microsoft Office Word</Application>
  <DocSecurity>0</DocSecurity>
  <Lines>79</Lines>
  <Paragraphs>22</Paragraphs>
  <ScaleCrop>false</ScaleCrop>
  <Company/>
  <LinksUpToDate>false</LinksUpToDate>
  <CharactersWithSpaces>1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7</cp:revision>
  <dcterms:created xsi:type="dcterms:W3CDTF">2019-05-13T10:15:00Z</dcterms:created>
  <dcterms:modified xsi:type="dcterms:W3CDTF">2019-05-13T10:38:00Z</dcterms:modified>
</cp:coreProperties>
</file>